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d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W7FQAhDUS/A/W/JDaif03TTTSW8+PPzJ5osLDDGTO2fNfVR36qqe/XubR/mq/6u/34rgWx3TQPowxVP4RHlKkYfAnhLWDUxvB49SrkTeLDWrJ0Ef67vuwL1/dXSmEe9j/lOoZRSOcZsXvOdFhKSaTTT1/gEpW0fJjehl0Up3pTzvd8G+qBun3Cv+Q4PoTXk7Z0/VKduo0EqUI9XMfs4wr0/JJkC6qXyiCcnwFiMRc9d8egNleSx6gnoj1IQ2vpw96sp/3D9gF5QnZ1KSq5A/3Y/Do1uYLHveKZP/7It3P0ZU7FwKqC/n754B0kiPk8Oc+epFLgfsNsFU/MX+S38TQRvwRmSrgQeWmGG0CqJ+wGRtY0wMC9FGo07jCTP9cD94GPvu99bMWW6IbO6E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totally know where you're coming from - i have a day job, too (and</w:t>
      </w:r>
      <w:r>
        <w:t xml:space="preserve"> </w:t>
      </w:r>
      <w:r>
        <w:t xml:space="preserve">kids ) :). however, i was thinking of a really bad hack to modify it</w:t>
      </w:r>
      <w:r>
        <w:t xml:space="preserve"> </w:t>
      </w:r>
      <w:r>
        <w:t xml:space="preserve">just to work with my one and only twitter username, per</w:t>
      </w:r>
      <w:r>
        <w:t xml:space="preserve"> </w:t>
      </w:r>
      <w:hyperlink r:id="rId24">
        <w:r>
          <w:rPr>
            <w:rStyle w:val="Hyperlink"/>
          </w:rPr>
          <w:t xml:space="preserve">https://dev.twitter.com/doc...</w:t>
        </w:r>
      </w:hyperlink>
      <w:r>
        <w:t xml:space="preserve"> </w:t>
      </w:r>
      <w:r>
        <w:t xml:space="preserve">- we'll see if i actually get time to work on it, but</w:t>
      </w:r>
      <w:r>
        <w:t xml:space="preserve"> </w:t>
      </w:r>
      <w:r>
        <w:t xml:space="preserve">it seems like something fun to learn. thx again for your help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dev.twitter.com/docs/auth/oauth/single-user-with-examples#ruby" TargetMode="External" /><Relationship Type="http://schemas.openxmlformats.org/officeDocument/2006/relationships/hyperlink" Id="rId20" Target="https://my.remarkbox.com/55ed5dd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ev.twitter.com/docs/auth/oauth/single-user-with-examples#ruby" TargetMode="External" /><Relationship Type="http://schemas.openxmlformats.org/officeDocument/2006/relationships/hyperlink" Id="rId20" Target="https://my.remarkbox.com/55ed5dd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dc</dc:title>
  <dc:creator/>
  <cp:keywords/>
  <dcterms:created xsi:type="dcterms:W3CDTF">2026-05-07T02:56:30Z</dcterms:created>
  <dcterms:modified xsi:type="dcterms:W3CDTF">2026-05-07T02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